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D614D" w14:textId="77777777" w:rsidR="00B76390" w:rsidRPr="00770CDA" w:rsidRDefault="00B76390" w:rsidP="00B76390">
      <w:pPr>
        <w:jc w:val="center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770CDA">
        <w:rPr>
          <w:rFonts w:ascii="Times New Roman" w:hAnsi="Times New Roman" w:cs="Times New Roman"/>
          <w:b/>
          <w:bCs/>
          <w:noProof/>
          <w:color w:val="000000" w:themeColor="text1"/>
        </w:rPr>
        <w:drawing>
          <wp:inline distT="0" distB="0" distL="0" distR="0" wp14:anchorId="5664BC87" wp14:editId="71A168F9">
            <wp:extent cx="482600" cy="419100"/>
            <wp:effectExtent l="0" t="0" r="0" b="0"/>
            <wp:docPr id="1" name="Resim 1" descr="ok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ok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A93EC" w14:textId="77777777" w:rsidR="00B76390" w:rsidRPr="00770CDA" w:rsidRDefault="00B76390" w:rsidP="00B76390">
      <w:pPr>
        <w:pStyle w:val="AralkYok"/>
        <w:jc w:val="center"/>
        <w:rPr>
          <w:rFonts w:ascii="Times New Roman" w:hAnsi="Times New Roman" w:cs="Times New Roman"/>
          <w:b/>
          <w:bCs/>
          <w:color w:val="000000" w:themeColor="text1"/>
          <w:lang w:eastAsia="tr-TR"/>
        </w:rPr>
      </w:pPr>
      <w:r w:rsidRPr="00770CDA">
        <w:rPr>
          <w:rFonts w:ascii="Times New Roman" w:hAnsi="Times New Roman" w:cs="Times New Roman"/>
          <w:b/>
          <w:bCs/>
          <w:color w:val="000000" w:themeColor="text1"/>
          <w:lang w:eastAsia="tr-TR"/>
        </w:rPr>
        <w:t>ANKARA BİLİM ÜNİVERSİTESİ</w:t>
      </w:r>
    </w:p>
    <w:p w14:paraId="3589B37B" w14:textId="77777777" w:rsidR="00B76390" w:rsidRPr="00770CDA" w:rsidRDefault="00B76390" w:rsidP="00B76390">
      <w:pPr>
        <w:pStyle w:val="AralkYok"/>
        <w:jc w:val="center"/>
        <w:rPr>
          <w:rFonts w:ascii="Times New Roman" w:hAnsi="Times New Roman" w:cs="Times New Roman"/>
          <w:b/>
          <w:bCs/>
          <w:color w:val="000000" w:themeColor="text1"/>
          <w:lang w:eastAsia="tr-TR"/>
        </w:rPr>
      </w:pPr>
      <w:r w:rsidRPr="00770CDA">
        <w:rPr>
          <w:rFonts w:ascii="Times New Roman" w:hAnsi="Times New Roman" w:cs="Times New Roman"/>
          <w:b/>
          <w:bCs/>
          <w:color w:val="000000" w:themeColor="text1"/>
          <w:lang w:eastAsia="tr-TR"/>
        </w:rPr>
        <w:t>LİSANSÜSTÜ EĞİTİM ENSTİTÜSÜ</w:t>
      </w:r>
    </w:p>
    <w:p w14:paraId="26F6371F" w14:textId="788245A7" w:rsidR="00B76390" w:rsidRPr="00770CDA" w:rsidRDefault="00B76390" w:rsidP="00B76390">
      <w:pPr>
        <w:jc w:val="center"/>
        <w:rPr>
          <w:rFonts w:ascii="Times New Roman" w:hAnsi="Times New Roman" w:cs="Times New Roman"/>
          <w:b/>
          <w:bCs/>
          <w:color w:val="000000" w:themeColor="text1"/>
          <w:lang w:eastAsia="tr-TR"/>
        </w:rPr>
      </w:pPr>
      <w:r w:rsidRPr="00770CDA">
        <w:rPr>
          <w:rFonts w:ascii="Times New Roman" w:hAnsi="Times New Roman" w:cs="Times New Roman"/>
          <w:b/>
          <w:bCs/>
          <w:color w:val="000000" w:themeColor="text1"/>
          <w:lang w:eastAsia="tr-TR"/>
        </w:rPr>
        <w:t>2022-2023 BAHAR DÖNEMİ</w:t>
      </w:r>
    </w:p>
    <w:p w14:paraId="38B704D7" w14:textId="1A9B44F6" w:rsidR="00B76390" w:rsidRPr="00770CDA" w:rsidRDefault="00770CDA" w:rsidP="00B76390">
      <w:pPr>
        <w:jc w:val="center"/>
        <w:rPr>
          <w:rFonts w:ascii="Times New Roman" w:hAnsi="Times New Roman" w:cs="Times New Roman"/>
          <w:color w:val="000000" w:themeColor="text1"/>
        </w:rPr>
      </w:pPr>
      <w:r w:rsidRPr="00770CDA">
        <w:rPr>
          <w:rFonts w:ascii="Times New Roman" w:hAnsi="Times New Roman" w:cs="Times New Roman"/>
          <w:color w:val="000000" w:themeColor="text1"/>
          <w:lang w:eastAsia="tr-TR"/>
        </w:rPr>
        <w:t>PROGRAM</w:t>
      </w:r>
      <w:r w:rsidR="00DF6395">
        <w:rPr>
          <w:rFonts w:ascii="Times New Roman" w:hAnsi="Times New Roman" w:cs="Times New Roman"/>
          <w:color w:val="000000" w:themeColor="text1"/>
          <w:lang w:eastAsia="tr-TR"/>
        </w:rPr>
        <w:t>LARA</w:t>
      </w:r>
      <w:r w:rsidRPr="00770CDA">
        <w:rPr>
          <w:rFonts w:ascii="Times New Roman" w:hAnsi="Times New Roman" w:cs="Times New Roman"/>
          <w:color w:val="000000" w:themeColor="text1"/>
          <w:lang w:eastAsia="tr-TR"/>
        </w:rPr>
        <w:t xml:space="preserve"> KABUL EDİLEN</w:t>
      </w:r>
      <w:r w:rsidR="00B76390" w:rsidRPr="00770CDA">
        <w:rPr>
          <w:rFonts w:ascii="Times New Roman" w:hAnsi="Times New Roman" w:cs="Times New Roman"/>
          <w:color w:val="000000" w:themeColor="text1"/>
          <w:lang w:eastAsia="tr-TR"/>
        </w:rPr>
        <w:t xml:space="preserve"> ÖĞRENCİL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75"/>
        <w:gridCol w:w="4321"/>
      </w:tblGrid>
      <w:tr w:rsidR="008C5239" w:rsidRPr="00770CDA" w14:paraId="5475C0CE" w14:textId="146A9E22" w:rsidTr="008C5239">
        <w:tc>
          <w:tcPr>
            <w:tcW w:w="5075" w:type="dxa"/>
          </w:tcPr>
          <w:p w14:paraId="12C21B78" w14:textId="1E4B883F" w:rsidR="008C5239" w:rsidRPr="00770CDA" w:rsidRDefault="008C5239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bookmarkStart w:id="0" w:name="_Hlk128398582"/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YÖNETİM BİLİŞİM SİSTEMLERİ (YL) (TEZSİZ)</w:t>
            </w:r>
          </w:p>
        </w:tc>
        <w:tc>
          <w:tcPr>
            <w:tcW w:w="4321" w:type="dxa"/>
          </w:tcPr>
          <w:p w14:paraId="59414276" w14:textId="75F46715" w:rsidR="008C5239" w:rsidRPr="00770CDA" w:rsidRDefault="008C5239" w:rsidP="008C523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KABUL DURUMU</w:t>
            </w:r>
          </w:p>
        </w:tc>
      </w:tr>
      <w:tr w:rsidR="008C5239" w:rsidRPr="00770CDA" w14:paraId="35713680" w14:textId="379F86FA" w:rsidTr="008C5239">
        <w:tc>
          <w:tcPr>
            <w:tcW w:w="5075" w:type="dxa"/>
          </w:tcPr>
          <w:p w14:paraId="31D87AF4" w14:textId="3DA699A2" w:rsidR="008C5239" w:rsidRPr="003F6D11" w:rsidRDefault="008C523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Mesut KARYAĞDI</w:t>
            </w:r>
          </w:p>
        </w:tc>
        <w:tc>
          <w:tcPr>
            <w:tcW w:w="4321" w:type="dxa"/>
          </w:tcPr>
          <w:p w14:paraId="7E0A040D" w14:textId="668FCB2E" w:rsidR="008C5239" w:rsidRPr="00770CDA" w:rsidRDefault="003B15DD" w:rsidP="008C5239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ABUL EDİLDİ</w:t>
            </w:r>
          </w:p>
        </w:tc>
      </w:tr>
      <w:tr w:rsidR="008C5239" w:rsidRPr="00770CDA" w14:paraId="29FF9CB5" w14:textId="46E004DF" w:rsidTr="008C5239">
        <w:tc>
          <w:tcPr>
            <w:tcW w:w="5075" w:type="dxa"/>
          </w:tcPr>
          <w:p w14:paraId="058FC7D1" w14:textId="1FD99E05" w:rsidR="008C5239" w:rsidRPr="003F6D11" w:rsidRDefault="008C523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Cüneyt KÖSE</w:t>
            </w:r>
          </w:p>
        </w:tc>
        <w:tc>
          <w:tcPr>
            <w:tcW w:w="4321" w:type="dxa"/>
          </w:tcPr>
          <w:p w14:paraId="1B27C464" w14:textId="259A4AA2" w:rsidR="008C5239" w:rsidRPr="00770CDA" w:rsidRDefault="003B15DD" w:rsidP="008C5239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ABUL EDİLDİ</w:t>
            </w:r>
          </w:p>
        </w:tc>
      </w:tr>
      <w:bookmarkEnd w:id="0"/>
    </w:tbl>
    <w:p w14:paraId="041C13C5" w14:textId="442F1122" w:rsidR="004265B7" w:rsidRPr="00770CDA" w:rsidRDefault="004265B7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75"/>
        <w:gridCol w:w="4321"/>
      </w:tblGrid>
      <w:tr w:rsidR="008C5239" w:rsidRPr="00770CDA" w14:paraId="7D8898C0" w14:textId="47A4ED55" w:rsidTr="008C5239">
        <w:tc>
          <w:tcPr>
            <w:tcW w:w="5075" w:type="dxa"/>
          </w:tcPr>
          <w:p w14:paraId="4D457AE6" w14:textId="18A94C51" w:rsidR="008C5239" w:rsidRPr="00770CDA" w:rsidRDefault="008C5239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YÖNETİM BİLİŞİM SİSTEMLERİ (YL) (TEZLİ)</w:t>
            </w:r>
          </w:p>
        </w:tc>
        <w:tc>
          <w:tcPr>
            <w:tcW w:w="4321" w:type="dxa"/>
          </w:tcPr>
          <w:p w14:paraId="1D31AED2" w14:textId="6381446C" w:rsidR="008C5239" w:rsidRPr="00770CDA" w:rsidRDefault="008C5239" w:rsidP="008C523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KABUL DURUMU</w:t>
            </w:r>
          </w:p>
        </w:tc>
      </w:tr>
      <w:tr w:rsidR="008C5239" w:rsidRPr="00770CDA" w14:paraId="1D69D7DB" w14:textId="160C7912" w:rsidTr="008C5239">
        <w:tc>
          <w:tcPr>
            <w:tcW w:w="5075" w:type="dxa"/>
          </w:tcPr>
          <w:p w14:paraId="7D0AABB2" w14:textId="3E09E481" w:rsidR="008C5239" w:rsidRPr="003F6D11" w:rsidRDefault="008C523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Mehmet ERGÜR</w:t>
            </w:r>
          </w:p>
        </w:tc>
        <w:tc>
          <w:tcPr>
            <w:tcW w:w="4321" w:type="dxa"/>
          </w:tcPr>
          <w:p w14:paraId="778D65A7" w14:textId="2B2DDE21" w:rsidR="008C5239" w:rsidRPr="00770CDA" w:rsidRDefault="003B15DD" w:rsidP="008C5239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ABUL EDİLDİ</w:t>
            </w:r>
          </w:p>
        </w:tc>
      </w:tr>
      <w:tr w:rsidR="008C5239" w:rsidRPr="00770CDA" w14:paraId="7E763144" w14:textId="0681A7C4" w:rsidTr="008C5239">
        <w:tc>
          <w:tcPr>
            <w:tcW w:w="5075" w:type="dxa"/>
          </w:tcPr>
          <w:p w14:paraId="660F928E" w14:textId="10186239" w:rsidR="008C5239" w:rsidRPr="003F6D11" w:rsidRDefault="008C523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Alperen PEKER</w:t>
            </w:r>
          </w:p>
        </w:tc>
        <w:tc>
          <w:tcPr>
            <w:tcW w:w="4321" w:type="dxa"/>
          </w:tcPr>
          <w:p w14:paraId="370DB37D" w14:textId="19AF5116" w:rsidR="008C5239" w:rsidRPr="00770CDA" w:rsidRDefault="003B15DD" w:rsidP="008C5239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ABUL EDİLDİ</w:t>
            </w:r>
          </w:p>
        </w:tc>
      </w:tr>
    </w:tbl>
    <w:p w14:paraId="2B133EDB" w14:textId="77777777" w:rsidR="00355111" w:rsidRPr="00770CDA" w:rsidRDefault="00355111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68"/>
        <w:gridCol w:w="4428"/>
      </w:tblGrid>
      <w:tr w:rsidR="008C5239" w:rsidRPr="00770CDA" w14:paraId="6A0992EB" w14:textId="5790B9EC" w:rsidTr="008C5239">
        <w:tc>
          <w:tcPr>
            <w:tcW w:w="4968" w:type="dxa"/>
          </w:tcPr>
          <w:p w14:paraId="538680D7" w14:textId="6882893E" w:rsidR="008C5239" w:rsidRPr="00770CDA" w:rsidRDefault="008C5239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İŞLETME (YL) (TEZSİZ)</w:t>
            </w:r>
          </w:p>
        </w:tc>
        <w:tc>
          <w:tcPr>
            <w:tcW w:w="4428" w:type="dxa"/>
          </w:tcPr>
          <w:p w14:paraId="66396E98" w14:textId="6DF489F4" w:rsidR="008C5239" w:rsidRPr="00770CDA" w:rsidRDefault="008C5239" w:rsidP="008C523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KABUL DURUMU</w:t>
            </w:r>
          </w:p>
        </w:tc>
      </w:tr>
      <w:tr w:rsidR="008C5239" w:rsidRPr="00770CDA" w14:paraId="2FB837F7" w14:textId="4454B195" w:rsidTr="008C5239">
        <w:tc>
          <w:tcPr>
            <w:tcW w:w="4968" w:type="dxa"/>
          </w:tcPr>
          <w:p w14:paraId="5F392E75" w14:textId="4944D9FC" w:rsidR="008C5239" w:rsidRPr="00770CDA" w:rsidRDefault="008C523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Muharrem YOLCU</w:t>
            </w:r>
          </w:p>
        </w:tc>
        <w:tc>
          <w:tcPr>
            <w:tcW w:w="4428" w:type="dxa"/>
          </w:tcPr>
          <w:p w14:paraId="002D7E58" w14:textId="75C67C33" w:rsidR="008C5239" w:rsidRPr="00770CDA" w:rsidRDefault="003B15DD" w:rsidP="008C5239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ABUL EDİLDİ</w:t>
            </w:r>
          </w:p>
        </w:tc>
      </w:tr>
      <w:tr w:rsidR="008C5239" w:rsidRPr="00770CDA" w14:paraId="1F3D8A3A" w14:textId="6C54A7F2" w:rsidTr="008C5239">
        <w:tc>
          <w:tcPr>
            <w:tcW w:w="4968" w:type="dxa"/>
          </w:tcPr>
          <w:p w14:paraId="42ED28A8" w14:textId="464C7EB5" w:rsidR="008C5239" w:rsidRPr="00770CDA" w:rsidRDefault="008C523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6016C">
              <w:rPr>
                <w:rFonts w:ascii="Times New Roman" w:hAnsi="Times New Roman" w:cs="Times New Roman"/>
                <w:color w:val="000000" w:themeColor="text1"/>
              </w:rPr>
              <w:t>Ödül ARKOÇ</w:t>
            </w:r>
          </w:p>
        </w:tc>
        <w:tc>
          <w:tcPr>
            <w:tcW w:w="4428" w:type="dxa"/>
          </w:tcPr>
          <w:p w14:paraId="06BBCEAD" w14:textId="5A97AE1B" w:rsidR="008C5239" w:rsidRPr="00770CDA" w:rsidRDefault="003B15DD" w:rsidP="008C5239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ABUL EDİLDİ</w:t>
            </w:r>
          </w:p>
        </w:tc>
      </w:tr>
      <w:tr w:rsidR="00CC3C91" w:rsidRPr="00770CDA" w14:paraId="50248750" w14:textId="77777777" w:rsidTr="008C5239">
        <w:tc>
          <w:tcPr>
            <w:tcW w:w="4968" w:type="dxa"/>
          </w:tcPr>
          <w:p w14:paraId="121A1C05" w14:textId="6982EFC4" w:rsidR="00CC3C91" w:rsidRPr="00A6016C" w:rsidRDefault="00CC3C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Umut ÖZPALAS</w:t>
            </w:r>
          </w:p>
        </w:tc>
        <w:tc>
          <w:tcPr>
            <w:tcW w:w="4428" w:type="dxa"/>
          </w:tcPr>
          <w:p w14:paraId="0EB1A571" w14:textId="4DFBD604" w:rsidR="00CC3C91" w:rsidRDefault="00CC3C91" w:rsidP="008C5239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ABUL EDİLDİ</w:t>
            </w:r>
          </w:p>
        </w:tc>
      </w:tr>
    </w:tbl>
    <w:p w14:paraId="089A6981" w14:textId="716B6592" w:rsidR="004265B7" w:rsidRPr="00770CDA" w:rsidRDefault="004265B7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68"/>
        <w:gridCol w:w="4428"/>
      </w:tblGrid>
      <w:tr w:rsidR="008C5239" w:rsidRPr="00770CDA" w14:paraId="0C55E884" w14:textId="5C0B2B33" w:rsidTr="008C5239">
        <w:tc>
          <w:tcPr>
            <w:tcW w:w="4968" w:type="dxa"/>
          </w:tcPr>
          <w:p w14:paraId="67A6FD72" w14:textId="5E865DFC" w:rsidR="008C5239" w:rsidRPr="00770CDA" w:rsidRDefault="008C523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İŞLETME (YL) (TEZLİ)</w:t>
            </w:r>
          </w:p>
        </w:tc>
        <w:tc>
          <w:tcPr>
            <w:tcW w:w="4428" w:type="dxa"/>
          </w:tcPr>
          <w:p w14:paraId="33853DF6" w14:textId="29C7C99E" w:rsidR="008C5239" w:rsidRPr="00770CDA" w:rsidRDefault="008C5239" w:rsidP="008C523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KABUL DURUMU</w:t>
            </w:r>
          </w:p>
        </w:tc>
      </w:tr>
      <w:tr w:rsidR="008C5239" w:rsidRPr="00770CDA" w14:paraId="7D12172E" w14:textId="19A6D891" w:rsidTr="008C5239">
        <w:tc>
          <w:tcPr>
            <w:tcW w:w="4968" w:type="dxa"/>
          </w:tcPr>
          <w:p w14:paraId="56C5CB38" w14:textId="3CED3327" w:rsidR="008C5239" w:rsidRPr="00770CDA" w:rsidRDefault="008C523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Celal YILDIZ</w:t>
            </w:r>
          </w:p>
        </w:tc>
        <w:tc>
          <w:tcPr>
            <w:tcW w:w="4428" w:type="dxa"/>
          </w:tcPr>
          <w:p w14:paraId="30CEF01E" w14:textId="07FF2C23" w:rsidR="008C5239" w:rsidRPr="00770CDA" w:rsidRDefault="003B15DD" w:rsidP="008C5239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ABUL EDİLDİ</w:t>
            </w:r>
          </w:p>
        </w:tc>
      </w:tr>
    </w:tbl>
    <w:p w14:paraId="496E2B81" w14:textId="77777777" w:rsidR="000C1628" w:rsidRPr="00770CDA" w:rsidRDefault="000C1628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57"/>
        <w:gridCol w:w="4439"/>
      </w:tblGrid>
      <w:tr w:rsidR="008C5239" w:rsidRPr="00770CDA" w14:paraId="061B62CE" w14:textId="68383155" w:rsidTr="008C5239">
        <w:tc>
          <w:tcPr>
            <w:tcW w:w="4957" w:type="dxa"/>
          </w:tcPr>
          <w:p w14:paraId="5F8ED8AE" w14:textId="77777777" w:rsidR="008C5239" w:rsidRPr="00770CDA" w:rsidRDefault="008C5239" w:rsidP="003A68C5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İŞLETME (İNGİLİZCE) (YL) (TEZSİZ)</w:t>
            </w:r>
          </w:p>
        </w:tc>
        <w:tc>
          <w:tcPr>
            <w:tcW w:w="4439" w:type="dxa"/>
          </w:tcPr>
          <w:p w14:paraId="4EC96584" w14:textId="71CAFCD3" w:rsidR="008C5239" w:rsidRPr="00770CDA" w:rsidRDefault="003B15DD" w:rsidP="008C523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KABUL DURUMU</w:t>
            </w:r>
          </w:p>
        </w:tc>
      </w:tr>
      <w:tr w:rsidR="003B15DD" w:rsidRPr="00770CDA" w14:paraId="1464145D" w14:textId="1F48586A" w:rsidTr="008C5239">
        <w:tc>
          <w:tcPr>
            <w:tcW w:w="4957" w:type="dxa"/>
          </w:tcPr>
          <w:p w14:paraId="63AA3946" w14:textId="77777777" w:rsidR="003B15DD" w:rsidRPr="003F6D11" w:rsidRDefault="003B15DD" w:rsidP="003B15D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Beste KAYA</w:t>
            </w:r>
          </w:p>
        </w:tc>
        <w:tc>
          <w:tcPr>
            <w:tcW w:w="4439" w:type="dxa"/>
          </w:tcPr>
          <w:p w14:paraId="35749DB8" w14:textId="4C183654" w:rsidR="003B15DD" w:rsidRPr="00770CDA" w:rsidRDefault="003B15DD" w:rsidP="003B15D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ABUL EDİLDİ</w:t>
            </w:r>
          </w:p>
        </w:tc>
      </w:tr>
      <w:tr w:rsidR="003B15DD" w:rsidRPr="00770CDA" w14:paraId="75ECF1E1" w14:textId="7BAEAC1A" w:rsidTr="008C5239">
        <w:tc>
          <w:tcPr>
            <w:tcW w:w="4957" w:type="dxa"/>
          </w:tcPr>
          <w:p w14:paraId="22C836D9" w14:textId="77777777" w:rsidR="003B15DD" w:rsidRPr="003F6D11" w:rsidRDefault="003B15DD" w:rsidP="003B15DD">
            <w:pPr>
              <w:rPr>
                <w:rFonts w:ascii="Times New Roman" w:hAnsi="Times New Roman" w:cs="Times New Roman"/>
                <w:color w:val="FF0000"/>
              </w:rPr>
            </w:pPr>
            <w:r w:rsidRPr="00A6016C">
              <w:rPr>
                <w:rFonts w:ascii="Times New Roman" w:hAnsi="Times New Roman" w:cs="Times New Roman"/>
                <w:color w:val="000000" w:themeColor="text1"/>
              </w:rPr>
              <w:t>Yusuf Selim BALLI</w:t>
            </w:r>
          </w:p>
        </w:tc>
        <w:tc>
          <w:tcPr>
            <w:tcW w:w="4439" w:type="dxa"/>
          </w:tcPr>
          <w:p w14:paraId="770D48EB" w14:textId="10932D94" w:rsidR="003B15DD" w:rsidRPr="00770CDA" w:rsidRDefault="003B15DD" w:rsidP="003B15D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ABUL EDİLDİ</w:t>
            </w:r>
          </w:p>
        </w:tc>
      </w:tr>
    </w:tbl>
    <w:p w14:paraId="791541D7" w14:textId="73091F44" w:rsidR="00B76390" w:rsidRDefault="00B76390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03"/>
        <w:gridCol w:w="4393"/>
      </w:tblGrid>
      <w:tr w:rsidR="000C1628" w:rsidRPr="00770CDA" w14:paraId="6E20B24F" w14:textId="77777777" w:rsidTr="00DE2CDF">
        <w:trPr>
          <w:trHeight w:val="280"/>
        </w:trPr>
        <w:tc>
          <w:tcPr>
            <w:tcW w:w="5003" w:type="dxa"/>
          </w:tcPr>
          <w:p w14:paraId="29FD86B1" w14:textId="77777777" w:rsidR="000C1628" w:rsidRPr="00770CDA" w:rsidRDefault="000C1628" w:rsidP="00DE2CDF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İLM TASARIMI VE YENİ MEDYA (YL) (TEZLİ)</w:t>
            </w:r>
          </w:p>
        </w:tc>
        <w:tc>
          <w:tcPr>
            <w:tcW w:w="4393" w:type="dxa"/>
          </w:tcPr>
          <w:p w14:paraId="7E250AEA" w14:textId="77777777" w:rsidR="000C1628" w:rsidRPr="00770CDA" w:rsidRDefault="000C1628" w:rsidP="00DE2CD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KABUL DURUMU</w:t>
            </w:r>
          </w:p>
        </w:tc>
      </w:tr>
      <w:tr w:rsidR="000C1628" w:rsidRPr="00770CDA" w14:paraId="0D0A7310" w14:textId="77777777" w:rsidTr="00DE2CDF">
        <w:trPr>
          <w:trHeight w:val="280"/>
        </w:trPr>
        <w:tc>
          <w:tcPr>
            <w:tcW w:w="5003" w:type="dxa"/>
          </w:tcPr>
          <w:p w14:paraId="776571EA" w14:textId="77777777" w:rsidR="000C1628" w:rsidRPr="003F6D11" w:rsidRDefault="000C1628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Faruk ÇELİK</w:t>
            </w:r>
          </w:p>
        </w:tc>
        <w:tc>
          <w:tcPr>
            <w:tcW w:w="4393" w:type="dxa"/>
          </w:tcPr>
          <w:p w14:paraId="09D00989" w14:textId="77777777" w:rsidR="000C1628" w:rsidRPr="00770CDA" w:rsidRDefault="000C1628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ABUL EDİLDİ</w:t>
            </w:r>
          </w:p>
        </w:tc>
      </w:tr>
      <w:tr w:rsidR="000C1628" w:rsidRPr="00770CDA" w14:paraId="2F08D125" w14:textId="77777777" w:rsidTr="00DE2CDF">
        <w:trPr>
          <w:trHeight w:val="280"/>
        </w:trPr>
        <w:tc>
          <w:tcPr>
            <w:tcW w:w="5003" w:type="dxa"/>
          </w:tcPr>
          <w:p w14:paraId="64ECD951" w14:textId="77777777" w:rsidR="000C1628" w:rsidRPr="003F6D11" w:rsidRDefault="000C1628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Fatih AYTEKİN</w:t>
            </w:r>
          </w:p>
        </w:tc>
        <w:tc>
          <w:tcPr>
            <w:tcW w:w="4393" w:type="dxa"/>
          </w:tcPr>
          <w:p w14:paraId="6D59F494" w14:textId="77777777" w:rsidR="000C1628" w:rsidRPr="00770CDA" w:rsidRDefault="000C1628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ABUL EDİLDİ</w:t>
            </w:r>
          </w:p>
        </w:tc>
      </w:tr>
      <w:tr w:rsidR="000C1628" w:rsidRPr="00770CDA" w14:paraId="3083A337" w14:textId="77777777" w:rsidTr="00DE2CDF">
        <w:trPr>
          <w:trHeight w:val="280"/>
        </w:trPr>
        <w:tc>
          <w:tcPr>
            <w:tcW w:w="5003" w:type="dxa"/>
          </w:tcPr>
          <w:p w14:paraId="004C4A31" w14:textId="77777777" w:rsidR="000C1628" w:rsidRPr="003F6D11" w:rsidRDefault="000C1628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Betül SAĞIN</w:t>
            </w:r>
          </w:p>
        </w:tc>
        <w:tc>
          <w:tcPr>
            <w:tcW w:w="4393" w:type="dxa"/>
          </w:tcPr>
          <w:p w14:paraId="09C6F3CD" w14:textId="77777777" w:rsidR="000C1628" w:rsidRPr="00770CDA" w:rsidRDefault="000C1628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ABUL EDİLDİ</w:t>
            </w:r>
          </w:p>
        </w:tc>
      </w:tr>
      <w:tr w:rsidR="000C1628" w:rsidRPr="00770CDA" w14:paraId="0143C17D" w14:textId="77777777" w:rsidTr="00DE2CDF">
        <w:trPr>
          <w:trHeight w:val="280"/>
        </w:trPr>
        <w:tc>
          <w:tcPr>
            <w:tcW w:w="5003" w:type="dxa"/>
          </w:tcPr>
          <w:p w14:paraId="45194F7C" w14:textId="77777777" w:rsidR="000C1628" w:rsidRPr="003F6D11" w:rsidRDefault="000C1628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Fatih ZEREN</w:t>
            </w:r>
          </w:p>
        </w:tc>
        <w:tc>
          <w:tcPr>
            <w:tcW w:w="4393" w:type="dxa"/>
          </w:tcPr>
          <w:p w14:paraId="770B22D2" w14:textId="77777777" w:rsidR="000C1628" w:rsidRPr="00770CDA" w:rsidRDefault="000C1628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ABUL EDİLDİ</w:t>
            </w:r>
          </w:p>
        </w:tc>
      </w:tr>
      <w:tr w:rsidR="000C1628" w:rsidRPr="00770CDA" w14:paraId="5221B589" w14:textId="77777777" w:rsidTr="00DE2CDF">
        <w:trPr>
          <w:trHeight w:val="280"/>
        </w:trPr>
        <w:tc>
          <w:tcPr>
            <w:tcW w:w="5003" w:type="dxa"/>
          </w:tcPr>
          <w:p w14:paraId="1F627ACE" w14:textId="77777777" w:rsidR="000C1628" w:rsidRPr="003F6D11" w:rsidRDefault="000C1628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3F6D11">
              <w:rPr>
                <w:rFonts w:ascii="Times New Roman" w:hAnsi="Times New Roman" w:cs="Times New Roman"/>
                <w:color w:val="000000" w:themeColor="text1"/>
              </w:rPr>
              <w:t>Sevde</w:t>
            </w:r>
            <w:proofErr w:type="spellEnd"/>
            <w:r w:rsidRPr="003F6D11">
              <w:rPr>
                <w:rFonts w:ascii="Times New Roman" w:hAnsi="Times New Roman" w:cs="Times New Roman"/>
                <w:color w:val="000000" w:themeColor="text1"/>
              </w:rPr>
              <w:t xml:space="preserve"> Nur BEKAR</w:t>
            </w:r>
          </w:p>
        </w:tc>
        <w:tc>
          <w:tcPr>
            <w:tcW w:w="4393" w:type="dxa"/>
          </w:tcPr>
          <w:p w14:paraId="200DF2A0" w14:textId="77777777" w:rsidR="000C1628" w:rsidRPr="00770CDA" w:rsidRDefault="000C1628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ABUL EDİLDİ</w:t>
            </w:r>
          </w:p>
        </w:tc>
      </w:tr>
      <w:tr w:rsidR="000C1628" w:rsidRPr="00770CDA" w14:paraId="40C93AAE" w14:textId="77777777" w:rsidTr="00DE2CDF">
        <w:trPr>
          <w:trHeight w:val="280"/>
        </w:trPr>
        <w:tc>
          <w:tcPr>
            <w:tcW w:w="5003" w:type="dxa"/>
          </w:tcPr>
          <w:p w14:paraId="723E1CF3" w14:textId="77777777" w:rsidR="000C1628" w:rsidRPr="003F6D11" w:rsidRDefault="000C1628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Burcu ARMUT</w:t>
            </w:r>
          </w:p>
        </w:tc>
        <w:tc>
          <w:tcPr>
            <w:tcW w:w="4393" w:type="dxa"/>
          </w:tcPr>
          <w:p w14:paraId="53E98612" w14:textId="77777777" w:rsidR="000C1628" w:rsidRPr="00770CDA" w:rsidRDefault="000C1628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ABUL EDİLDİ</w:t>
            </w:r>
          </w:p>
        </w:tc>
      </w:tr>
      <w:tr w:rsidR="000C1628" w:rsidRPr="00770CDA" w14:paraId="2A3D7372" w14:textId="77777777" w:rsidTr="00DE2CDF">
        <w:trPr>
          <w:trHeight w:val="280"/>
        </w:trPr>
        <w:tc>
          <w:tcPr>
            <w:tcW w:w="5003" w:type="dxa"/>
          </w:tcPr>
          <w:p w14:paraId="02DCEC66" w14:textId="77777777" w:rsidR="000C1628" w:rsidRPr="003F6D11" w:rsidRDefault="000C1628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Ahmet BAYSAN</w:t>
            </w:r>
          </w:p>
        </w:tc>
        <w:tc>
          <w:tcPr>
            <w:tcW w:w="4393" w:type="dxa"/>
          </w:tcPr>
          <w:p w14:paraId="7065A798" w14:textId="77777777" w:rsidR="000C1628" w:rsidRDefault="000C1628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REDDEDİLDİ </w:t>
            </w:r>
          </w:p>
          <w:p w14:paraId="06DB6850" w14:textId="608C2C2F" w:rsidR="000C1628" w:rsidRDefault="000C1628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</w:t>
            </w:r>
            <w:r w:rsidR="00817CF6">
              <w:rPr>
                <w:rFonts w:ascii="Times New Roman" w:hAnsi="Times New Roman" w:cs="Times New Roman"/>
                <w:color w:val="000000" w:themeColor="text1"/>
              </w:rPr>
              <w:t>Aday, program başvuru koşullarını karşılamamaktadır</w:t>
            </w:r>
            <w:r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</w:tbl>
    <w:p w14:paraId="3BF7BC3F" w14:textId="77777777" w:rsidR="000C1628" w:rsidRPr="00770CDA" w:rsidRDefault="000C1628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68"/>
        <w:gridCol w:w="4428"/>
      </w:tblGrid>
      <w:tr w:rsidR="00F6150A" w:rsidRPr="00770CDA" w14:paraId="197CFA7E" w14:textId="77777777" w:rsidTr="00DE2CDF">
        <w:tc>
          <w:tcPr>
            <w:tcW w:w="4968" w:type="dxa"/>
          </w:tcPr>
          <w:p w14:paraId="310BCC7F" w14:textId="0D9A507A" w:rsidR="00F6150A" w:rsidRPr="00770CDA" w:rsidRDefault="00F6150A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YAPAY ZEKA MÜHENDİSLİĞİ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(YL) (TEZ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İZ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)</w:t>
            </w:r>
          </w:p>
        </w:tc>
        <w:tc>
          <w:tcPr>
            <w:tcW w:w="4428" w:type="dxa"/>
          </w:tcPr>
          <w:p w14:paraId="2CB0E63A" w14:textId="77777777" w:rsidR="00F6150A" w:rsidRPr="00770CDA" w:rsidRDefault="00F6150A" w:rsidP="00DE2CD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KABUL DURUMU</w:t>
            </w:r>
          </w:p>
        </w:tc>
      </w:tr>
      <w:tr w:rsidR="00F6150A" w:rsidRPr="00770CDA" w14:paraId="4A188DD4" w14:textId="77777777" w:rsidTr="00DE2CDF">
        <w:tc>
          <w:tcPr>
            <w:tcW w:w="4968" w:type="dxa"/>
          </w:tcPr>
          <w:p w14:paraId="6AA268D2" w14:textId="55DCFA3A" w:rsidR="00F6150A" w:rsidRPr="00770CDA" w:rsidRDefault="00F6150A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Habip Eser AKKAYA</w:t>
            </w:r>
          </w:p>
        </w:tc>
        <w:tc>
          <w:tcPr>
            <w:tcW w:w="4428" w:type="dxa"/>
          </w:tcPr>
          <w:p w14:paraId="3849C0C7" w14:textId="77777777" w:rsidR="00F6150A" w:rsidRDefault="00F6150A" w:rsidP="00F6150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REDDEDİLDİ </w:t>
            </w:r>
          </w:p>
          <w:p w14:paraId="739C3134" w14:textId="6CBBBB39" w:rsidR="00F6150A" w:rsidRPr="00770CDA" w:rsidRDefault="00F6150A" w:rsidP="00F6150A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lastRenderedPageBreak/>
              <w:t>(</w:t>
            </w:r>
            <w:r w:rsidR="00817CF6">
              <w:rPr>
                <w:rFonts w:ascii="Times New Roman" w:hAnsi="Times New Roman" w:cs="Times New Roman"/>
                <w:color w:val="000000" w:themeColor="text1"/>
              </w:rPr>
              <w:t>Aday, p</w:t>
            </w:r>
            <w:r>
              <w:rPr>
                <w:rFonts w:ascii="Times New Roman" w:hAnsi="Times New Roman" w:cs="Times New Roman"/>
                <w:color w:val="000000" w:themeColor="text1"/>
              </w:rPr>
              <w:t>rogram başvuru koşullarını karşılamamaktadır)</w:t>
            </w:r>
          </w:p>
        </w:tc>
      </w:tr>
    </w:tbl>
    <w:p w14:paraId="0D08CB57" w14:textId="743D6DA1" w:rsidR="00293C7A" w:rsidRDefault="00293C7A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68"/>
        <w:gridCol w:w="4428"/>
      </w:tblGrid>
      <w:tr w:rsidR="00C14BC5" w:rsidRPr="00770CDA" w14:paraId="1404A33E" w14:textId="77777777" w:rsidTr="00DE2CDF">
        <w:tc>
          <w:tcPr>
            <w:tcW w:w="4968" w:type="dxa"/>
          </w:tcPr>
          <w:p w14:paraId="68BBE834" w14:textId="7F6C1FF4" w:rsidR="00C14BC5" w:rsidRPr="00770CDA" w:rsidRDefault="00C14BC5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YAZILIM MÜHENDİSLİĞİ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(YL) (TEZ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Lİ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)</w:t>
            </w:r>
          </w:p>
        </w:tc>
        <w:tc>
          <w:tcPr>
            <w:tcW w:w="4428" w:type="dxa"/>
          </w:tcPr>
          <w:p w14:paraId="0BC808C2" w14:textId="77777777" w:rsidR="00C14BC5" w:rsidRPr="00770CDA" w:rsidRDefault="00C14BC5" w:rsidP="00DE2CD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KABUL DURUMU</w:t>
            </w:r>
          </w:p>
        </w:tc>
      </w:tr>
      <w:tr w:rsidR="00C14BC5" w:rsidRPr="00770CDA" w14:paraId="3ECB3136" w14:textId="77777777" w:rsidTr="00DE2CDF">
        <w:tc>
          <w:tcPr>
            <w:tcW w:w="4968" w:type="dxa"/>
          </w:tcPr>
          <w:p w14:paraId="10F72DCF" w14:textId="2BA7698E" w:rsidR="00C14BC5" w:rsidRPr="00770CDA" w:rsidRDefault="00C14BC5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Talha KAYALI</w:t>
            </w:r>
          </w:p>
        </w:tc>
        <w:tc>
          <w:tcPr>
            <w:tcW w:w="4428" w:type="dxa"/>
          </w:tcPr>
          <w:p w14:paraId="75A51F16" w14:textId="77777777" w:rsidR="00C14BC5" w:rsidRDefault="00C14BC5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REDDEDİLDİ </w:t>
            </w:r>
          </w:p>
          <w:p w14:paraId="5AA6745E" w14:textId="07475A98" w:rsidR="00C14BC5" w:rsidRPr="00770CDA" w:rsidRDefault="00C14BC5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</w:t>
            </w:r>
            <w:r w:rsidR="00817CF6">
              <w:rPr>
                <w:rFonts w:ascii="Times New Roman" w:hAnsi="Times New Roman" w:cs="Times New Roman"/>
                <w:color w:val="000000" w:themeColor="text1"/>
              </w:rPr>
              <w:t>Aday, program başvuru koşullarını karşılamamaktadır</w:t>
            </w:r>
            <w:r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</w:tbl>
    <w:p w14:paraId="73A3A9F4" w14:textId="7E249918" w:rsidR="00C14BC5" w:rsidRDefault="00C14BC5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68"/>
        <w:gridCol w:w="4428"/>
      </w:tblGrid>
      <w:tr w:rsidR="00F6284D" w:rsidRPr="00770CDA" w14:paraId="1519317B" w14:textId="77777777" w:rsidTr="00DE2CDF">
        <w:tc>
          <w:tcPr>
            <w:tcW w:w="4968" w:type="dxa"/>
          </w:tcPr>
          <w:p w14:paraId="56A7FCFC" w14:textId="788F7D02" w:rsidR="00F6284D" w:rsidRPr="00770CDA" w:rsidRDefault="00F6284D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YAZILIM MÜHENDİSLİĞİ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(YL) (TEZ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İZ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)</w:t>
            </w:r>
          </w:p>
        </w:tc>
        <w:tc>
          <w:tcPr>
            <w:tcW w:w="4428" w:type="dxa"/>
          </w:tcPr>
          <w:p w14:paraId="05A13920" w14:textId="77777777" w:rsidR="00F6284D" w:rsidRPr="00770CDA" w:rsidRDefault="00F6284D" w:rsidP="00DE2CD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KABUL DURUMU</w:t>
            </w:r>
          </w:p>
        </w:tc>
      </w:tr>
      <w:tr w:rsidR="00F6284D" w:rsidRPr="003F6D11" w14:paraId="1620F304" w14:textId="77777777" w:rsidTr="00DE2CDF">
        <w:tc>
          <w:tcPr>
            <w:tcW w:w="4968" w:type="dxa"/>
          </w:tcPr>
          <w:p w14:paraId="028BFFA6" w14:textId="6393398A" w:rsidR="00F6284D" w:rsidRPr="003F6D11" w:rsidRDefault="00F6284D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Serdar KÖK</w:t>
            </w:r>
          </w:p>
        </w:tc>
        <w:tc>
          <w:tcPr>
            <w:tcW w:w="4428" w:type="dxa"/>
          </w:tcPr>
          <w:p w14:paraId="4FDB2D1D" w14:textId="77777777" w:rsidR="00F6284D" w:rsidRPr="003F6D11" w:rsidRDefault="00F6284D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 xml:space="preserve">REDDEDİLDİ </w:t>
            </w:r>
          </w:p>
          <w:p w14:paraId="265E9904" w14:textId="43D28F07" w:rsidR="00F6284D" w:rsidRPr="003F6D11" w:rsidRDefault="00F6284D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(</w:t>
            </w:r>
            <w:r w:rsidR="00817CF6" w:rsidRPr="003F6D11">
              <w:rPr>
                <w:rFonts w:ascii="Times New Roman" w:hAnsi="Times New Roman" w:cs="Times New Roman"/>
                <w:color w:val="000000" w:themeColor="text1"/>
              </w:rPr>
              <w:t>Aday, program başvuru koşullarını karşılamamaktadır</w:t>
            </w:r>
            <w:r w:rsidRPr="003F6D1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</w:tbl>
    <w:p w14:paraId="1698713B" w14:textId="77777777" w:rsidR="00F6284D" w:rsidRPr="003F6D11" w:rsidRDefault="00F6284D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68"/>
        <w:gridCol w:w="4428"/>
      </w:tblGrid>
      <w:tr w:rsidR="003F6D11" w:rsidRPr="003F6D11" w14:paraId="02D8AD28" w14:textId="77777777" w:rsidTr="00DE2CDF">
        <w:tc>
          <w:tcPr>
            <w:tcW w:w="4968" w:type="dxa"/>
          </w:tcPr>
          <w:p w14:paraId="282288E8" w14:textId="214CF9B7" w:rsidR="00D71B38" w:rsidRPr="003F6D11" w:rsidRDefault="00D71B38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BİLGİSAYAR MÜHENDİSLİĞİ (YL) (TEZSİZ)</w:t>
            </w:r>
          </w:p>
        </w:tc>
        <w:tc>
          <w:tcPr>
            <w:tcW w:w="4428" w:type="dxa"/>
          </w:tcPr>
          <w:p w14:paraId="4FEAEED1" w14:textId="77777777" w:rsidR="00D71B38" w:rsidRPr="003F6D11" w:rsidRDefault="00D71B38" w:rsidP="00DE2CD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KABUL DURUMU</w:t>
            </w:r>
          </w:p>
        </w:tc>
      </w:tr>
      <w:tr w:rsidR="003F6D11" w:rsidRPr="003F6D11" w14:paraId="09B8941A" w14:textId="77777777" w:rsidTr="00DE2CDF">
        <w:tc>
          <w:tcPr>
            <w:tcW w:w="4968" w:type="dxa"/>
          </w:tcPr>
          <w:p w14:paraId="4D779A38" w14:textId="6656C95A" w:rsidR="00D71B38" w:rsidRPr="003F6D11" w:rsidRDefault="00D71B38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Tunahan AKA</w:t>
            </w:r>
          </w:p>
        </w:tc>
        <w:tc>
          <w:tcPr>
            <w:tcW w:w="4428" w:type="dxa"/>
          </w:tcPr>
          <w:p w14:paraId="00642327" w14:textId="77777777" w:rsidR="00D71B38" w:rsidRPr="003F6D11" w:rsidRDefault="00D71B38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 xml:space="preserve">REDDEDİLDİ </w:t>
            </w:r>
          </w:p>
          <w:p w14:paraId="1CA53A41" w14:textId="65340AA2" w:rsidR="00D71B38" w:rsidRPr="003F6D11" w:rsidRDefault="00D71B38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(</w:t>
            </w:r>
            <w:r w:rsidR="00817CF6" w:rsidRPr="003F6D11">
              <w:rPr>
                <w:rFonts w:ascii="Times New Roman" w:hAnsi="Times New Roman" w:cs="Times New Roman"/>
                <w:color w:val="000000" w:themeColor="text1"/>
              </w:rPr>
              <w:t>Aday, program başvuru koşullarını karşılamamaktadır</w:t>
            </w:r>
            <w:r w:rsidRPr="003F6D1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</w:tbl>
    <w:p w14:paraId="5FBB1BB3" w14:textId="19D742B4" w:rsidR="00D71B38" w:rsidRDefault="00D71B38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68"/>
        <w:gridCol w:w="4428"/>
      </w:tblGrid>
      <w:tr w:rsidR="00EF1DF9" w:rsidRPr="00770CDA" w14:paraId="5E604FBE" w14:textId="77777777" w:rsidTr="00DE2CDF">
        <w:tc>
          <w:tcPr>
            <w:tcW w:w="4968" w:type="dxa"/>
          </w:tcPr>
          <w:p w14:paraId="51BF4E98" w14:textId="2BBD7CA1" w:rsidR="00EF1DF9" w:rsidRPr="00770CDA" w:rsidRDefault="00EF1DF9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LEKTRİK ELEKTRONİK MÜHENDİSLİĞİ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(YL) (TEZ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Lİ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)</w:t>
            </w:r>
          </w:p>
        </w:tc>
        <w:tc>
          <w:tcPr>
            <w:tcW w:w="4428" w:type="dxa"/>
          </w:tcPr>
          <w:p w14:paraId="3336F4F6" w14:textId="77777777" w:rsidR="00EF1DF9" w:rsidRPr="00770CDA" w:rsidRDefault="00EF1DF9" w:rsidP="00DE2CD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KABUL DURUMU</w:t>
            </w:r>
          </w:p>
        </w:tc>
      </w:tr>
      <w:tr w:rsidR="00EF1DF9" w:rsidRPr="003F6D11" w14:paraId="74B06082" w14:textId="77777777" w:rsidTr="00DE2CDF">
        <w:tc>
          <w:tcPr>
            <w:tcW w:w="4968" w:type="dxa"/>
          </w:tcPr>
          <w:p w14:paraId="2FE005B7" w14:textId="0E6CC740" w:rsidR="00EF1DF9" w:rsidRPr="003F6D11" w:rsidRDefault="00F6284D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3F6D11">
              <w:rPr>
                <w:rFonts w:ascii="Times New Roman" w:hAnsi="Times New Roman" w:cs="Times New Roman"/>
                <w:color w:val="000000" w:themeColor="text1"/>
              </w:rPr>
              <w:t>Meva</w:t>
            </w:r>
            <w:proofErr w:type="spellEnd"/>
            <w:r w:rsidRPr="003F6D11">
              <w:rPr>
                <w:rFonts w:ascii="Times New Roman" w:hAnsi="Times New Roman" w:cs="Times New Roman"/>
                <w:color w:val="000000" w:themeColor="text1"/>
              </w:rPr>
              <w:t xml:space="preserve"> ÇAVDAR</w:t>
            </w:r>
          </w:p>
        </w:tc>
        <w:tc>
          <w:tcPr>
            <w:tcW w:w="4428" w:type="dxa"/>
          </w:tcPr>
          <w:p w14:paraId="40480137" w14:textId="77777777" w:rsidR="00EF1DF9" w:rsidRPr="003F6D11" w:rsidRDefault="00EF1DF9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 xml:space="preserve">REDDEDİLDİ </w:t>
            </w:r>
          </w:p>
          <w:p w14:paraId="25637C9D" w14:textId="53793CC3" w:rsidR="00EF1DF9" w:rsidRPr="003F6D11" w:rsidRDefault="00EF1DF9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(</w:t>
            </w:r>
            <w:r w:rsidR="00817CF6" w:rsidRPr="003F6D11">
              <w:rPr>
                <w:rFonts w:ascii="Times New Roman" w:hAnsi="Times New Roman" w:cs="Times New Roman"/>
                <w:color w:val="000000" w:themeColor="text1"/>
              </w:rPr>
              <w:t>Aday, program başvuru koşullarını karşılamamaktadır</w:t>
            </w:r>
            <w:r w:rsidRPr="003F6D1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</w:tbl>
    <w:p w14:paraId="7226B374" w14:textId="3B67C888" w:rsidR="00EF1DF9" w:rsidRPr="003F6D11" w:rsidRDefault="00EF1DF9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68"/>
        <w:gridCol w:w="4428"/>
      </w:tblGrid>
      <w:tr w:rsidR="003F6D11" w:rsidRPr="003F6D11" w14:paraId="0B9CD61A" w14:textId="77777777" w:rsidTr="00DE2CDF">
        <w:tc>
          <w:tcPr>
            <w:tcW w:w="4968" w:type="dxa"/>
          </w:tcPr>
          <w:p w14:paraId="61F483B3" w14:textId="51F9437E" w:rsidR="00F6284D" w:rsidRPr="003F6D11" w:rsidRDefault="00F6284D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LEKTRİK ELEKTRONİK MÜHENDİSLİĞİ (YL) (TEZSİZ)</w:t>
            </w:r>
          </w:p>
        </w:tc>
        <w:tc>
          <w:tcPr>
            <w:tcW w:w="4428" w:type="dxa"/>
          </w:tcPr>
          <w:p w14:paraId="7C6D63DB" w14:textId="77777777" w:rsidR="00F6284D" w:rsidRPr="003F6D11" w:rsidRDefault="00F6284D" w:rsidP="00DE2CD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KABUL DURUMU</w:t>
            </w:r>
          </w:p>
        </w:tc>
      </w:tr>
      <w:tr w:rsidR="003F6D11" w:rsidRPr="003F6D11" w14:paraId="111CBADC" w14:textId="77777777" w:rsidTr="00DE2CDF">
        <w:tc>
          <w:tcPr>
            <w:tcW w:w="4968" w:type="dxa"/>
          </w:tcPr>
          <w:p w14:paraId="1ACE5B92" w14:textId="39EBBFB7" w:rsidR="00F6284D" w:rsidRPr="003F6D11" w:rsidRDefault="00F6284D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Cenk TOSUN</w:t>
            </w:r>
          </w:p>
        </w:tc>
        <w:tc>
          <w:tcPr>
            <w:tcW w:w="4428" w:type="dxa"/>
          </w:tcPr>
          <w:p w14:paraId="799BA563" w14:textId="77777777" w:rsidR="00F6284D" w:rsidRPr="003F6D11" w:rsidRDefault="00F6284D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 xml:space="preserve">REDDEDİLDİ </w:t>
            </w:r>
          </w:p>
          <w:p w14:paraId="6324AD64" w14:textId="09B9B251" w:rsidR="00F6284D" w:rsidRPr="003F6D11" w:rsidRDefault="00F6284D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(</w:t>
            </w:r>
            <w:r w:rsidR="00817CF6" w:rsidRPr="003F6D11">
              <w:rPr>
                <w:rFonts w:ascii="Times New Roman" w:hAnsi="Times New Roman" w:cs="Times New Roman"/>
                <w:color w:val="000000" w:themeColor="text1"/>
              </w:rPr>
              <w:t>Aday, program başvuru koşullarını karşılamamaktadır</w:t>
            </w:r>
            <w:r w:rsidRPr="003F6D1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</w:tbl>
    <w:p w14:paraId="1784EFE9" w14:textId="33FA70B8" w:rsidR="00F6284D" w:rsidRDefault="00F6284D">
      <w:pPr>
        <w:rPr>
          <w:rFonts w:ascii="Times New Roman" w:hAnsi="Times New Roman" w:cs="Times New Roman"/>
          <w:color w:val="000000" w:themeColor="text1"/>
        </w:rPr>
      </w:pPr>
    </w:p>
    <w:p w14:paraId="29C30B87" w14:textId="64735B23" w:rsidR="00817CF6" w:rsidRPr="00770CDA" w:rsidRDefault="00817CF6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*Program başvuru şartları için: </w:t>
      </w:r>
      <w:hyperlink r:id="rId5" w:history="1">
        <w:r w:rsidR="00FA195D" w:rsidRPr="00183228">
          <w:rPr>
            <w:rStyle w:val="Kpr"/>
            <w:rFonts w:ascii="Times New Roman" w:hAnsi="Times New Roman" w:cs="Times New Roman"/>
          </w:rPr>
          <w:t>https://ankarabilim.edu.tr/lisansustu/basvuru-ve-kabul</w:t>
        </w:r>
      </w:hyperlink>
      <w:r w:rsidR="00FA195D">
        <w:rPr>
          <w:rFonts w:ascii="Times New Roman" w:hAnsi="Times New Roman" w:cs="Times New Roman"/>
          <w:color w:val="000000" w:themeColor="text1"/>
        </w:rPr>
        <w:t xml:space="preserve"> </w:t>
      </w:r>
    </w:p>
    <w:sectPr w:rsidR="00817CF6" w:rsidRPr="00770CD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s7AwszA2MDQxMDFS0lEKTi0uzszPAykwqwUAZDcryiwAAAA="/>
  </w:docVars>
  <w:rsids>
    <w:rsidRoot w:val="00B15DD3"/>
    <w:rsid w:val="000949A6"/>
    <w:rsid w:val="000B1C28"/>
    <w:rsid w:val="000C1628"/>
    <w:rsid w:val="002461C9"/>
    <w:rsid w:val="00293C7A"/>
    <w:rsid w:val="002B4D6E"/>
    <w:rsid w:val="002C6095"/>
    <w:rsid w:val="00355111"/>
    <w:rsid w:val="003B15DD"/>
    <w:rsid w:val="003E6BFE"/>
    <w:rsid w:val="003F6D11"/>
    <w:rsid w:val="004265B7"/>
    <w:rsid w:val="004A7B5B"/>
    <w:rsid w:val="00546748"/>
    <w:rsid w:val="005F20DC"/>
    <w:rsid w:val="005F52EE"/>
    <w:rsid w:val="007443F6"/>
    <w:rsid w:val="00770CDA"/>
    <w:rsid w:val="007A247D"/>
    <w:rsid w:val="00817CF6"/>
    <w:rsid w:val="0085061F"/>
    <w:rsid w:val="00851609"/>
    <w:rsid w:val="008C5239"/>
    <w:rsid w:val="008E0601"/>
    <w:rsid w:val="009E75E8"/>
    <w:rsid w:val="00A52D05"/>
    <w:rsid w:val="00A6016C"/>
    <w:rsid w:val="00B15DD3"/>
    <w:rsid w:val="00B76390"/>
    <w:rsid w:val="00BC7638"/>
    <w:rsid w:val="00BD5E58"/>
    <w:rsid w:val="00C11E19"/>
    <w:rsid w:val="00C14BC5"/>
    <w:rsid w:val="00C648B8"/>
    <w:rsid w:val="00C6760A"/>
    <w:rsid w:val="00CC3C91"/>
    <w:rsid w:val="00D020DD"/>
    <w:rsid w:val="00D71B38"/>
    <w:rsid w:val="00DF6395"/>
    <w:rsid w:val="00EF1DF9"/>
    <w:rsid w:val="00EF505D"/>
    <w:rsid w:val="00F6150A"/>
    <w:rsid w:val="00F6284D"/>
    <w:rsid w:val="00FA1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0AB082"/>
  <w15:chartTrackingRefBased/>
  <w15:docId w15:val="{AB25C4C0-093F-4B47-A654-A5C41E419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265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B76390"/>
    <w:pPr>
      <w:spacing w:after="0" w:line="240" w:lineRule="auto"/>
    </w:pPr>
    <w:rPr>
      <w:kern w:val="2"/>
      <w:lang w:val="tr-TR"/>
      <w14:ligatures w14:val="standardContextual"/>
    </w:rPr>
  </w:style>
  <w:style w:type="character" w:styleId="Kpr">
    <w:name w:val="Hyperlink"/>
    <w:basedOn w:val="VarsaylanParagrafYazTipi"/>
    <w:uiPriority w:val="99"/>
    <w:unhideWhenUsed/>
    <w:rsid w:val="00FA195D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A19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4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nkarabilim.edu.tr/lisansustu/basvuru-ve-kabul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2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ğmur AKCAN</dc:creator>
  <cp:keywords/>
  <dc:description/>
  <cp:lastModifiedBy>Yağmur AKCAN</cp:lastModifiedBy>
  <cp:revision>36</cp:revision>
  <cp:lastPrinted>2023-02-27T12:57:00Z</cp:lastPrinted>
  <dcterms:created xsi:type="dcterms:W3CDTF">2023-02-27T10:54:00Z</dcterms:created>
  <dcterms:modified xsi:type="dcterms:W3CDTF">2023-03-03T11:44:00Z</dcterms:modified>
</cp:coreProperties>
</file>